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3CFFFC87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30CB8D42" w14:textId="30E16FF5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AE0D3C" w:rsidRPr="006A05A3">
        <w:rPr>
          <w:rFonts w:ascii="Times New Roman" w:hAnsi="Times New Roman" w:cs="Times New Roman"/>
          <w:b/>
        </w:rPr>
        <w:t>veřejn</w:t>
      </w:r>
      <w:r w:rsidR="00AE0D3C">
        <w:rPr>
          <w:rFonts w:ascii="Times New Roman" w:hAnsi="Times New Roman" w:cs="Times New Roman"/>
          <w:b/>
        </w:rPr>
        <w:t>é</w:t>
      </w:r>
      <w:r w:rsidR="00AE0D3C" w:rsidRPr="006A05A3">
        <w:rPr>
          <w:rFonts w:ascii="Times New Roman" w:hAnsi="Times New Roman" w:cs="Times New Roman"/>
          <w:b/>
        </w:rPr>
        <w:t xml:space="preserve"> zakáz</w:t>
      </w:r>
      <w:r w:rsidR="00AE0D3C">
        <w:rPr>
          <w:rFonts w:ascii="Times New Roman" w:hAnsi="Times New Roman" w:cs="Times New Roman"/>
          <w:b/>
        </w:rPr>
        <w:t>ce</w:t>
      </w:r>
      <w:r w:rsidR="00AE0D3C" w:rsidRPr="006A05A3">
        <w:rPr>
          <w:rFonts w:ascii="Times New Roman" w:hAnsi="Times New Roman" w:cs="Times New Roman"/>
          <w:b/>
        </w:rPr>
        <w:t xml:space="preserve"> malého rozsahu</w:t>
      </w:r>
    </w:p>
    <w:p w14:paraId="0BF6EF1A" w14:textId="72943EE1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F93B3C" w:rsidRPr="00F93B3C">
        <w:rPr>
          <w:rFonts w:ascii="Times New Roman" w:hAnsi="Times New Roman" w:cs="Times New Roman"/>
          <w:b/>
        </w:rPr>
        <w:t>Zajištění rozšiřující výuky anglického jazyka pro žáky a pedagogy základních škol zřizovaných Městskou částí Praha 3 pro období 05/</w:t>
      </w:r>
      <w:r w:rsidR="00B84C70" w:rsidRPr="00F93B3C">
        <w:rPr>
          <w:rFonts w:ascii="Times New Roman" w:hAnsi="Times New Roman" w:cs="Times New Roman"/>
          <w:b/>
        </w:rPr>
        <w:t>2022–08</w:t>
      </w:r>
      <w:r w:rsidR="00F93B3C" w:rsidRPr="00F93B3C">
        <w:rPr>
          <w:rFonts w:ascii="Times New Roman" w:hAnsi="Times New Roman" w:cs="Times New Roman"/>
          <w:b/>
        </w:rPr>
        <w:t>/2024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EA694A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74E7AE34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E5A5043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</w:p>
    <w:p w14:paraId="6F376A06" w14:textId="5E4D9389" w:rsidR="001E1E13" w:rsidRDefault="001E1E13" w:rsidP="001E1E13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BEB4E3C" w14:textId="77777777" w:rsidR="001E1E13" w:rsidRPr="0005701F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816F91" w:rsidRPr="0005701F" w14:paraId="58435A19" w14:textId="77777777" w:rsidTr="009706EC">
        <w:trPr>
          <w:trHeight w:val="388"/>
          <w:jc w:val="center"/>
        </w:trPr>
        <w:tc>
          <w:tcPr>
            <w:tcW w:w="9042" w:type="dxa"/>
            <w:gridSpan w:val="2"/>
            <w:shd w:val="clear" w:color="auto" w:fill="DBE5F1" w:themeFill="accent1" w:themeFillTint="33"/>
          </w:tcPr>
          <w:p w14:paraId="2F5B2FBE" w14:textId="739A110E" w:rsidR="00816F91" w:rsidRPr="0005701F" w:rsidRDefault="00545F4E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1E1E13" w:rsidRPr="0005701F" w14:paraId="76CB232C" w14:textId="77777777" w:rsidTr="005F32DB">
        <w:trPr>
          <w:trHeight w:val="388"/>
          <w:jc w:val="center"/>
        </w:trPr>
        <w:tc>
          <w:tcPr>
            <w:tcW w:w="4521" w:type="dxa"/>
            <w:shd w:val="clear" w:color="auto" w:fill="DBE5F1" w:themeFill="accent1" w:themeFillTint="33"/>
          </w:tcPr>
          <w:p w14:paraId="36E8DE5E" w14:textId="50EEF93A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BE5F1" w:themeFill="accent1" w:themeFillTint="33"/>
          </w:tcPr>
          <w:p w14:paraId="34C14D9C" w14:textId="05270D13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Část předmětu plnění veřejné zakázky, která bude plněna prostřednictvím </w:t>
            </w:r>
            <w:r w:rsidR="00953CE0">
              <w:rPr>
                <w:rFonts w:ascii="Times New Roman" w:hAnsi="Times New Roman" w:cs="Times New Roman"/>
                <w:b/>
              </w:rPr>
              <w:t>pod</w:t>
            </w:r>
            <w:r>
              <w:rPr>
                <w:rFonts w:ascii="Times New Roman" w:hAnsi="Times New Roman" w:cs="Times New Roman"/>
                <w:b/>
              </w:rPr>
              <w:t>dodavatele</w:t>
            </w:r>
          </w:p>
        </w:tc>
      </w:tr>
      <w:tr w:rsidR="00545F4E" w:rsidRPr="0005701F" w14:paraId="11889E3C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14891CBE" w14:textId="6B582CB7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56F509DF" w14:textId="5B331348" w:rsidR="00545F4E" w:rsidRPr="00545F4E" w:rsidRDefault="00545F4E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93AE385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7F36E655" w14:textId="30B859EC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782F4A1B" w14:textId="654F348E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3FF9608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3F49C750" w14:textId="2B5E8CE0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C701C6F" w14:textId="2AA01ADB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A99D59E" w14:textId="47F361A1" w:rsidR="004A1D59" w:rsidRPr="0005701F" w:rsidRDefault="004A1D59" w:rsidP="006431D6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312371">
      <w:headerReference w:type="default" r:id="rId7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BE295" w14:textId="77777777" w:rsidR="0023195D" w:rsidRDefault="0023195D" w:rsidP="006E2BF9">
      <w:pPr>
        <w:spacing w:after="0" w:line="240" w:lineRule="auto"/>
      </w:pPr>
      <w:r>
        <w:separator/>
      </w:r>
    </w:p>
  </w:endnote>
  <w:endnote w:type="continuationSeparator" w:id="0">
    <w:p w14:paraId="0F5A0B39" w14:textId="77777777" w:rsidR="0023195D" w:rsidRDefault="0023195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D645F" w14:textId="77777777" w:rsidR="0023195D" w:rsidRDefault="0023195D" w:rsidP="006E2BF9">
      <w:pPr>
        <w:spacing w:after="0" w:line="240" w:lineRule="auto"/>
      </w:pPr>
      <w:r>
        <w:separator/>
      </w:r>
    </w:p>
  </w:footnote>
  <w:footnote w:type="continuationSeparator" w:id="0">
    <w:p w14:paraId="03C7B885" w14:textId="77777777" w:rsidR="0023195D" w:rsidRDefault="0023195D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33B8A" w14:textId="39372E1A" w:rsidR="000D7246" w:rsidRPr="000D7246" w:rsidRDefault="000D7246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4D7DD2">
      <w:rPr>
        <w:rFonts w:ascii="Times New Roman" w:hAnsi="Times New Roman" w:cs="Times New Roman"/>
        <w:b/>
        <w:sz w:val="28"/>
        <w:szCs w:val="28"/>
        <w:u w:val="single"/>
      </w:rPr>
      <w:t>4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AB393A">
      <w:rPr>
        <w:rFonts w:ascii="Times New Roman" w:hAnsi="Times New Roman" w:cs="Times New Roman"/>
        <w:b/>
        <w:sz w:val="28"/>
        <w:szCs w:val="28"/>
        <w:u w:val="single"/>
      </w:rPr>
      <w:t>Seznam poddodavatelů (vzor)</w:t>
    </w:r>
  </w:p>
  <w:p w14:paraId="528D64A4" w14:textId="77777777" w:rsidR="000D7246" w:rsidRDefault="000D724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LE0NDc3NrE0NzdT0lEKTi0uzszPAykwrAUAAicwXywAAAA="/>
  </w:docVars>
  <w:rsids>
    <w:rsidRoot w:val="00D31862"/>
    <w:rsid w:val="0005701F"/>
    <w:rsid w:val="00057D9E"/>
    <w:rsid w:val="000751F6"/>
    <w:rsid w:val="00085DDE"/>
    <w:rsid w:val="000961FE"/>
    <w:rsid w:val="000A0B77"/>
    <w:rsid w:val="000B1C83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2414"/>
    <w:rsid w:val="001F38EA"/>
    <w:rsid w:val="001F5218"/>
    <w:rsid w:val="00205F96"/>
    <w:rsid w:val="00210678"/>
    <w:rsid w:val="00214B53"/>
    <w:rsid w:val="00220637"/>
    <w:rsid w:val="0023195D"/>
    <w:rsid w:val="0024030D"/>
    <w:rsid w:val="002D1A66"/>
    <w:rsid w:val="002D6828"/>
    <w:rsid w:val="00301A3D"/>
    <w:rsid w:val="00312371"/>
    <w:rsid w:val="00315050"/>
    <w:rsid w:val="00350995"/>
    <w:rsid w:val="00384DE2"/>
    <w:rsid w:val="00394E49"/>
    <w:rsid w:val="003A0BEA"/>
    <w:rsid w:val="003A4183"/>
    <w:rsid w:val="003F64F0"/>
    <w:rsid w:val="004142F1"/>
    <w:rsid w:val="0042401C"/>
    <w:rsid w:val="0043585F"/>
    <w:rsid w:val="00471F9A"/>
    <w:rsid w:val="00475509"/>
    <w:rsid w:val="004770F4"/>
    <w:rsid w:val="0049152C"/>
    <w:rsid w:val="004A1D59"/>
    <w:rsid w:val="004B2C9C"/>
    <w:rsid w:val="004C0BD1"/>
    <w:rsid w:val="004C1DDC"/>
    <w:rsid w:val="004D7DD2"/>
    <w:rsid w:val="00515F68"/>
    <w:rsid w:val="00542474"/>
    <w:rsid w:val="00542E5D"/>
    <w:rsid w:val="00545F4E"/>
    <w:rsid w:val="0055726B"/>
    <w:rsid w:val="0057140A"/>
    <w:rsid w:val="005719F5"/>
    <w:rsid w:val="0059661A"/>
    <w:rsid w:val="005C0FC0"/>
    <w:rsid w:val="005E3B44"/>
    <w:rsid w:val="005E616B"/>
    <w:rsid w:val="00613FF3"/>
    <w:rsid w:val="006419E3"/>
    <w:rsid w:val="006431D6"/>
    <w:rsid w:val="00673F9B"/>
    <w:rsid w:val="00676528"/>
    <w:rsid w:val="00687662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F085E"/>
    <w:rsid w:val="00816F91"/>
    <w:rsid w:val="00830B9C"/>
    <w:rsid w:val="00832381"/>
    <w:rsid w:val="00863A00"/>
    <w:rsid w:val="00887E4F"/>
    <w:rsid w:val="008A0FF5"/>
    <w:rsid w:val="008B46DD"/>
    <w:rsid w:val="008B5F41"/>
    <w:rsid w:val="008E7C00"/>
    <w:rsid w:val="008F7CD2"/>
    <w:rsid w:val="00932B1C"/>
    <w:rsid w:val="00953CE0"/>
    <w:rsid w:val="0095550C"/>
    <w:rsid w:val="009706EC"/>
    <w:rsid w:val="009A0885"/>
    <w:rsid w:val="009A34A9"/>
    <w:rsid w:val="009A6FB1"/>
    <w:rsid w:val="009E52C1"/>
    <w:rsid w:val="00A40179"/>
    <w:rsid w:val="00A52B54"/>
    <w:rsid w:val="00A73C35"/>
    <w:rsid w:val="00A7499D"/>
    <w:rsid w:val="00AB393A"/>
    <w:rsid w:val="00AB4AA8"/>
    <w:rsid w:val="00AE0D3C"/>
    <w:rsid w:val="00AE2EE7"/>
    <w:rsid w:val="00AF3424"/>
    <w:rsid w:val="00B12EC7"/>
    <w:rsid w:val="00B408DD"/>
    <w:rsid w:val="00B540E9"/>
    <w:rsid w:val="00B668E8"/>
    <w:rsid w:val="00B66997"/>
    <w:rsid w:val="00B84C70"/>
    <w:rsid w:val="00BB5EE2"/>
    <w:rsid w:val="00C35851"/>
    <w:rsid w:val="00C4542D"/>
    <w:rsid w:val="00C51CB2"/>
    <w:rsid w:val="00C61618"/>
    <w:rsid w:val="00CA05C9"/>
    <w:rsid w:val="00CA7D34"/>
    <w:rsid w:val="00CE6CEF"/>
    <w:rsid w:val="00D071F5"/>
    <w:rsid w:val="00D31862"/>
    <w:rsid w:val="00D77E65"/>
    <w:rsid w:val="00D85C89"/>
    <w:rsid w:val="00DB11FA"/>
    <w:rsid w:val="00DB3390"/>
    <w:rsid w:val="00DE397E"/>
    <w:rsid w:val="00E04C2F"/>
    <w:rsid w:val="00E31060"/>
    <w:rsid w:val="00E550C2"/>
    <w:rsid w:val="00E618DE"/>
    <w:rsid w:val="00EA694A"/>
    <w:rsid w:val="00EB4A51"/>
    <w:rsid w:val="00ED5D57"/>
    <w:rsid w:val="00EF55A9"/>
    <w:rsid w:val="00F11D4A"/>
    <w:rsid w:val="00F6723C"/>
    <w:rsid w:val="00F73770"/>
    <w:rsid w:val="00F93B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2A59D-707F-4340-971B-42C80E992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6</cp:revision>
  <dcterms:created xsi:type="dcterms:W3CDTF">2021-12-16T09:57:00Z</dcterms:created>
  <dcterms:modified xsi:type="dcterms:W3CDTF">2022-02-03T08:28:00Z</dcterms:modified>
</cp:coreProperties>
</file>